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9D824" w14:textId="03F90CF5" w:rsidR="00466989" w:rsidRPr="00E04315" w:rsidRDefault="00BC60D4" w:rsidP="00466989">
      <w:pPr>
        <w:jc w:val="center"/>
        <w:rPr>
          <w:rFonts w:asciiTheme="minorEastAsia" w:hAnsiTheme="minorEastAsia"/>
          <w:b/>
          <w:sz w:val="32"/>
          <w:szCs w:val="32"/>
        </w:rPr>
      </w:pPr>
      <w:r w:rsidRPr="00E04315">
        <w:rPr>
          <w:rFonts w:asciiTheme="minorEastAsia" w:hAnsiTheme="minorEastAsia" w:hint="eastAsia"/>
          <w:b/>
          <w:sz w:val="32"/>
          <w:szCs w:val="32"/>
        </w:rPr>
        <w:t>２０２</w:t>
      </w:r>
      <w:r w:rsidR="00624BEB">
        <w:rPr>
          <w:rFonts w:asciiTheme="minorEastAsia" w:hAnsiTheme="minorEastAsia" w:hint="eastAsia"/>
          <w:b/>
          <w:sz w:val="32"/>
          <w:szCs w:val="32"/>
        </w:rPr>
        <w:t>６</w:t>
      </w:r>
      <w:r w:rsidR="00894429">
        <w:rPr>
          <w:rFonts w:asciiTheme="minorEastAsia" w:hAnsiTheme="minorEastAsia" w:hint="eastAsia"/>
          <w:b/>
          <w:sz w:val="32"/>
          <w:szCs w:val="32"/>
        </w:rPr>
        <w:t>-202</w:t>
      </w:r>
      <w:r w:rsidR="00624BEB">
        <w:rPr>
          <w:rFonts w:asciiTheme="minorEastAsia" w:hAnsiTheme="minorEastAsia" w:hint="eastAsia"/>
          <w:b/>
          <w:sz w:val="32"/>
          <w:szCs w:val="32"/>
        </w:rPr>
        <w:t>７</w:t>
      </w:r>
      <w:r w:rsidRPr="00E04315">
        <w:rPr>
          <w:rFonts w:asciiTheme="minorEastAsia" w:hAnsiTheme="minorEastAsia" w:hint="eastAsia"/>
          <w:b/>
          <w:sz w:val="32"/>
          <w:szCs w:val="32"/>
        </w:rPr>
        <w:t>年度日本連盟常設</w:t>
      </w:r>
      <w:r w:rsidR="00E04315">
        <w:rPr>
          <w:rFonts w:asciiTheme="minorEastAsia" w:hAnsiTheme="minorEastAsia" w:hint="eastAsia"/>
          <w:b/>
          <w:sz w:val="32"/>
          <w:szCs w:val="32"/>
        </w:rPr>
        <w:t>委員会委員</w:t>
      </w:r>
      <w:r w:rsidR="00466989" w:rsidRPr="00E04315">
        <w:rPr>
          <w:rFonts w:asciiTheme="minorEastAsia" w:hAnsiTheme="minorEastAsia" w:hint="eastAsia"/>
          <w:b/>
          <w:sz w:val="32"/>
          <w:szCs w:val="32"/>
        </w:rPr>
        <w:t xml:space="preserve"> 応募用紙</w:t>
      </w:r>
    </w:p>
    <w:p w14:paraId="649C0AE2" w14:textId="14B39E8E" w:rsidR="00466989" w:rsidRPr="00E04315" w:rsidRDefault="00466989">
      <w:pPr>
        <w:rPr>
          <w:rFonts w:asciiTheme="minorEastAsia" w:hAnsiTheme="minorEastAsia"/>
        </w:rPr>
      </w:pPr>
    </w:p>
    <w:p w14:paraId="60DEB51F" w14:textId="7CEC5D45" w:rsidR="004A734D" w:rsidRPr="00024E78" w:rsidRDefault="00C5582F" w:rsidP="00024E78">
      <w:pPr>
        <w:spacing w:line="300" w:lineRule="exact"/>
        <w:ind w:right="35"/>
        <w:jc w:val="right"/>
        <w:rPr>
          <w:rFonts w:asciiTheme="minorEastAsia" w:hAnsiTheme="minorEastAsia"/>
          <w:szCs w:val="24"/>
        </w:rPr>
      </w:pPr>
      <w:r w:rsidRPr="00E04315">
        <w:rPr>
          <w:rFonts w:asciiTheme="minorEastAsia" w:hAnsiTheme="minorEastAsia" w:hint="eastAsia"/>
          <w:szCs w:val="24"/>
        </w:rPr>
        <w:t>2</w:t>
      </w:r>
      <w:r w:rsidRPr="00E04315">
        <w:rPr>
          <w:rFonts w:asciiTheme="minorEastAsia" w:hAnsiTheme="minorEastAsia"/>
          <w:szCs w:val="24"/>
        </w:rPr>
        <w:t>02</w:t>
      </w:r>
      <w:r w:rsidR="00624BEB">
        <w:rPr>
          <w:rFonts w:asciiTheme="minorEastAsia" w:hAnsiTheme="minorEastAsia" w:hint="eastAsia"/>
          <w:szCs w:val="24"/>
        </w:rPr>
        <w:t>６</w:t>
      </w:r>
      <w:r w:rsidR="004A734D" w:rsidRPr="00E04315">
        <w:rPr>
          <w:rFonts w:asciiTheme="minorEastAsia" w:hAnsiTheme="minorEastAsia" w:hint="eastAsia"/>
          <w:szCs w:val="24"/>
        </w:rPr>
        <w:t>年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月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日</w:t>
      </w:r>
    </w:p>
    <w:tbl>
      <w:tblPr>
        <w:tblStyle w:val="a3"/>
        <w:tblW w:w="5811" w:type="dxa"/>
        <w:tblInd w:w="279" w:type="dxa"/>
        <w:tblLook w:val="04A0" w:firstRow="1" w:lastRow="0" w:firstColumn="1" w:lastColumn="0" w:noHBand="0" w:noVBand="1"/>
      </w:tblPr>
      <w:tblGrid>
        <w:gridCol w:w="1559"/>
        <w:gridCol w:w="4252"/>
      </w:tblGrid>
      <w:tr w:rsidR="00BC60D4" w:rsidRPr="00E04315" w14:paraId="3B1C018C" w14:textId="77777777" w:rsidTr="008A4C9C">
        <w:trPr>
          <w:trHeight w:val="984"/>
        </w:trPr>
        <w:tc>
          <w:tcPr>
            <w:tcW w:w="1559" w:type="dxa"/>
            <w:vAlign w:val="center"/>
          </w:tcPr>
          <w:p w14:paraId="100AF0F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応募委員会</w:t>
            </w:r>
          </w:p>
          <w:p w14:paraId="2290423C" w14:textId="76476670" w:rsidR="00E04315" w:rsidRPr="00E04315" w:rsidRDefault="00E0431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（１つのみ</w:t>
            </w:r>
            <w:r w:rsidR="008A4C9C">
              <w:rPr>
                <w:rFonts w:ascii="Segoe UI Symbol" w:hAnsi="Segoe UI Symbol" w:cs="Segoe UI Symbol" w:hint="eastAsia"/>
                <w:bCs/>
                <w:szCs w:val="21"/>
              </w:rPr>
              <w:t>☑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）</w:t>
            </w:r>
          </w:p>
        </w:tc>
        <w:tc>
          <w:tcPr>
            <w:tcW w:w="4252" w:type="dxa"/>
            <w:vAlign w:val="center"/>
          </w:tcPr>
          <w:p w14:paraId="7AEA739F" w14:textId="070E39B3" w:rsidR="00061C12" w:rsidRDefault="00BC60D4" w:rsidP="00104C39">
            <w:pPr>
              <w:rPr>
                <w:rFonts w:asciiTheme="minorEastAsia" w:hAnsiTheme="minorEastAsia"/>
                <w:bCs/>
                <w:sz w:val="28"/>
                <w:szCs w:val="28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プログラム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ＡＩＳ委員会</w:t>
            </w:r>
            <w:r w:rsidR="00E04315" w:rsidRPr="00E04315">
              <w:rPr>
                <w:rFonts w:asciiTheme="minorEastAsia" w:hAnsiTheme="minorEastAsia" w:hint="eastAsia"/>
                <w:bCs/>
                <w:sz w:val="22"/>
              </w:rPr>
              <w:t xml:space="preserve">　</w:t>
            </w:r>
          </w:p>
          <w:p w14:paraId="7D4AD6B6" w14:textId="28F3DE70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組織拡充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広報委員会</w:t>
            </w:r>
          </w:p>
        </w:tc>
      </w:tr>
    </w:tbl>
    <w:p w14:paraId="02DFCF1C" w14:textId="7B2FE34A" w:rsidR="00E04315" w:rsidRDefault="00E04315"/>
    <w:tbl>
      <w:tblPr>
        <w:tblStyle w:val="a3"/>
        <w:tblW w:w="10005" w:type="dxa"/>
        <w:tblInd w:w="279" w:type="dxa"/>
        <w:tblLook w:val="04A0" w:firstRow="1" w:lastRow="0" w:firstColumn="1" w:lastColumn="0" w:noHBand="0" w:noVBand="1"/>
      </w:tblPr>
      <w:tblGrid>
        <w:gridCol w:w="1521"/>
        <w:gridCol w:w="1180"/>
        <w:gridCol w:w="1648"/>
        <w:gridCol w:w="461"/>
        <w:gridCol w:w="151"/>
        <w:gridCol w:w="1104"/>
        <w:gridCol w:w="455"/>
        <w:gridCol w:w="657"/>
        <w:gridCol w:w="2828"/>
      </w:tblGrid>
      <w:tr w:rsidR="00A85597" w:rsidRPr="00E04315" w14:paraId="7FB38D69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5AD74B0A" w14:textId="545A920F" w:rsidR="00A85597" w:rsidRPr="00E04315" w:rsidRDefault="00A85597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加盟</w:t>
            </w:r>
            <w:r w:rsidR="00104C39">
              <w:rPr>
                <w:rFonts w:asciiTheme="minorEastAsia" w:hAnsiTheme="minorEastAsia" w:hint="eastAsia"/>
                <w:bCs/>
                <w:szCs w:val="21"/>
              </w:rPr>
              <w:t>登録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番号</w:t>
            </w:r>
          </w:p>
        </w:tc>
        <w:tc>
          <w:tcPr>
            <w:tcW w:w="3289" w:type="dxa"/>
            <w:gridSpan w:val="3"/>
            <w:vAlign w:val="center"/>
          </w:tcPr>
          <w:p w14:paraId="1066A43D" w14:textId="77777777" w:rsidR="00A85597" w:rsidRPr="00E04315" w:rsidRDefault="00A85597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55423F" w:rsidRPr="00E04315" w14:paraId="3A0A3D7D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7584236B" w14:textId="77777777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(ふりがな)</w:t>
            </w:r>
          </w:p>
          <w:p w14:paraId="6D4DAD5F" w14:textId="694FBDAC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55423F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400"/>
              </w:rPr>
              <w:t>氏</w:t>
            </w:r>
            <w:r w:rsidRPr="0055423F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400"/>
              </w:rPr>
              <w:t>名</w:t>
            </w:r>
          </w:p>
        </w:tc>
        <w:tc>
          <w:tcPr>
            <w:tcW w:w="3289" w:type="dxa"/>
            <w:gridSpan w:val="3"/>
            <w:vAlign w:val="center"/>
          </w:tcPr>
          <w:p w14:paraId="5801042E" w14:textId="3DA17DB7" w:rsidR="00745B6C" w:rsidRPr="00745B6C" w:rsidRDefault="00745B6C" w:rsidP="00061C12">
            <w:pPr>
              <w:spacing w:line="360" w:lineRule="auto"/>
              <w:rPr>
                <w:rFonts w:asciiTheme="minorEastAsia" w:hAnsiTheme="minorEastAsia"/>
                <w:bCs/>
                <w:sz w:val="36"/>
                <w:szCs w:val="36"/>
              </w:rPr>
            </w:pPr>
          </w:p>
        </w:tc>
      </w:tr>
      <w:tr w:rsidR="00E04315" w:rsidRPr="00E04315" w14:paraId="136A7400" w14:textId="221A9DA1" w:rsidTr="00745B6C">
        <w:trPr>
          <w:trHeight w:val="625"/>
        </w:trPr>
        <w:tc>
          <w:tcPr>
            <w:tcW w:w="1521" w:type="dxa"/>
            <w:vAlign w:val="center"/>
          </w:tcPr>
          <w:p w14:paraId="1317268D" w14:textId="77777777" w:rsidR="00E04315" w:rsidRPr="00E04315" w:rsidRDefault="00E04315" w:rsidP="000A4125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1300523776"/>
              </w:rPr>
              <w:t>所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1300523776"/>
              </w:rPr>
              <w:t>属</w:t>
            </w:r>
          </w:p>
        </w:tc>
        <w:tc>
          <w:tcPr>
            <w:tcW w:w="8484" w:type="dxa"/>
            <w:gridSpan w:val="8"/>
            <w:vAlign w:val="center"/>
          </w:tcPr>
          <w:p w14:paraId="190FEFAD" w14:textId="7E9694DB" w:rsidR="00E04315" w:rsidRPr="00E04315" w:rsidRDefault="00061C12" w:rsidP="00577F55">
            <w:pPr>
              <w:ind w:firstLineChars="600" w:firstLine="108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577F55">
              <w:rPr>
                <w:rFonts w:hint="eastAsia"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D7E6AC1" wp14:editId="21B9199F">
                      <wp:simplePos x="0" y="0"/>
                      <wp:positionH relativeFrom="column">
                        <wp:posOffset>3568065</wp:posOffset>
                      </wp:positionH>
                      <wp:positionV relativeFrom="paragraph">
                        <wp:posOffset>-1725295</wp:posOffset>
                      </wp:positionV>
                      <wp:extent cx="1079500" cy="1475740"/>
                      <wp:effectExtent l="0" t="0" r="25400" b="10160"/>
                      <wp:wrapNone/>
                      <wp:docPr id="3" name="正方形/長方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47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BEBC66" w14:textId="5B8D3742" w:rsidR="00062033" w:rsidRDefault="008A4C9C" w:rsidP="00062033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</w:rPr>
                                  </w:pPr>
                                  <w:r w:rsidRPr="00577F55">
                                    <w:rPr>
                                      <w:color w:val="808080" w:themeColor="background1" w:themeShade="80"/>
                                    </w:rPr>
                                    <w:t>P</w:t>
                                  </w:r>
                                  <w:r w:rsidR="00062033" w:rsidRPr="00577F55">
                                    <w:rPr>
                                      <w:color w:val="808080" w:themeColor="background1" w:themeShade="80"/>
                                    </w:rPr>
                                    <w:t>hoto</w:t>
                                  </w:r>
                                </w:p>
                                <w:p w14:paraId="7AC02F4A" w14:textId="59D57834" w:rsidR="008A4C9C" w:rsidRPr="008A4C9C" w:rsidRDefault="008A4C9C" w:rsidP="00062033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</w:pPr>
                                  <w:r w:rsidRPr="008A4C9C">
                                    <w:rPr>
                                      <w:rFonts w:hint="eastAsia"/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  <w:t>上半身</w:t>
                                  </w:r>
                                </w:p>
                                <w:p w14:paraId="2EA92749" w14:textId="4C208DCA" w:rsidR="008A4C9C" w:rsidRPr="008A4C9C" w:rsidRDefault="008A4C9C" w:rsidP="00062033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</w:pPr>
                                  <w:r w:rsidRPr="008A4C9C">
                                    <w:rPr>
                                      <w:rFonts w:hint="eastAsia"/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  <w:t>ユニフォーム着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E6AC1" id="正方形/長方形 3" o:spid="_x0000_s1026" style="position:absolute;left:0;text-align:left;margin-left:280.95pt;margin-top:-135.85pt;width:85pt;height:116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" fillcolor="white [3212]" strokecolor="black [3213]" strokeweight="1pt">
                      <v:textbox>
                        <w:txbxContent>
                          <w:p w14:paraId="6ABEBC66" w14:textId="5B8D3742" w:rsidR="00062033" w:rsidRDefault="008A4C9C" w:rsidP="00062033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577F55">
                              <w:rPr>
                                <w:color w:val="808080" w:themeColor="background1" w:themeShade="80"/>
                              </w:rPr>
                              <w:t>P</w:t>
                            </w:r>
                            <w:r w:rsidR="00062033" w:rsidRPr="00577F55">
                              <w:rPr>
                                <w:color w:val="808080" w:themeColor="background1" w:themeShade="80"/>
                              </w:rPr>
                              <w:t>hoto</w:t>
                            </w:r>
                          </w:p>
                          <w:p w14:paraId="7AC02F4A" w14:textId="59D57834" w:rsidR="008A4C9C" w:rsidRPr="008A4C9C" w:rsidRDefault="008A4C9C" w:rsidP="00062033">
                            <w:pPr>
                              <w:jc w:val="center"/>
                              <w:rPr>
                                <w:color w:val="808080" w:themeColor="background1" w:themeShade="80"/>
                                <w:sz w:val="16"/>
                                <w:szCs w:val="18"/>
                              </w:rPr>
                            </w:pPr>
                            <w:r w:rsidRPr="008A4C9C">
                              <w:rPr>
                                <w:rFonts w:hint="eastAsia"/>
                                <w:color w:val="808080" w:themeColor="background1" w:themeShade="80"/>
                                <w:sz w:val="16"/>
                                <w:szCs w:val="18"/>
                              </w:rPr>
                              <w:t>上半身</w:t>
                            </w:r>
                          </w:p>
                          <w:p w14:paraId="2EA92749" w14:textId="4C208DCA" w:rsidR="008A4C9C" w:rsidRPr="008A4C9C" w:rsidRDefault="008A4C9C" w:rsidP="00062033">
                            <w:pPr>
                              <w:jc w:val="center"/>
                              <w:rPr>
                                <w:color w:val="808080" w:themeColor="background1" w:themeShade="80"/>
                                <w:sz w:val="16"/>
                                <w:szCs w:val="18"/>
                              </w:rPr>
                            </w:pPr>
                            <w:r w:rsidRPr="008A4C9C">
                              <w:rPr>
                                <w:rFonts w:hint="eastAsia"/>
                                <w:color w:val="808080" w:themeColor="background1" w:themeShade="80"/>
                                <w:sz w:val="16"/>
                                <w:szCs w:val="18"/>
                              </w:rPr>
                              <w:t>ユニフォーム着用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（県）連盟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地区　　　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第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団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 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　　　隊</w:t>
            </w:r>
          </w:p>
        </w:tc>
      </w:tr>
      <w:tr w:rsidR="006505DC" w:rsidRPr="00E04315" w14:paraId="38BBB15B" w14:textId="59397368" w:rsidTr="006505DC">
        <w:trPr>
          <w:trHeight w:val="625"/>
        </w:trPr>
        <w:tc>
          <w:tcPr>
            <w:tcW w:w="1521" w:type="dxa"/>
            <w:vAlign w:val="center"/>
          </w:tcPr>
          <w:p w14:paraId="11692844" w14:textId="3D1FC2E2" w:rsidR="006505DC" w:rsidRPr="00E04315" w:rsidRDefault="006505DC" w:rsidP="0055423F">
            <w:pPr>
              <w:spacing w:line="32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役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262DA6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務</w:t>
            </w:r>
          </w:p>
        </w:tc>
        <w:tc>
          <w:tcPr>
            <w:tcW w:w="2828" w:type="dxa"/>
            <w:gridSpan w:val="2"/>
            <w:tcBorders>
              <w:bottom w:val="single" w:sz="4" w:space="0" w:color="auto"/>
            </w:tcBorders>
            <w:vAlign w:val="center"/>
          </w:tcPr>
          <w:p w14:paraId="06D8F73A" w14:textId="329D5659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県連盟）</w:t>
            </w:r>
          </w:p>
        </w:tc>
        <w:tc>
          <w:tcPr>
            <w:tcW w:w="2828" w:type="dxa"/>
            <w:gridSpan w:val="5"/>
            <w:tcBorders>
              <w:bottom w:val="single" w:sz="4" w:space="0" w:color="auto"/>
            </w:tcBorders>
            <w:vAlign w:val="center"/>
          </w:tcPr>
          <w:p w14:paraId="15648D33" w14:textId="29E1009A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地区）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vAlign w:val="center"/>
          </w:tcPr>
          <w:p w14:paraId="0C0D3AC8" w14:textId="77777777" w:rsidR="006505DC" w:rsidRPr="00E04315" w:rsidRDefault="006505DC" w:rsidP="006505DC">
            <w:pPr>
              <w:ind w:left="41"/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団）</w:t>
            </w:r>
          </w:p>
        </w:tc>
      </w:tr>
      <w:tr w:rsidR="00BC60D4" w:rsidRPr="00E04315" w14:paraId="035B7BA3" w14:textId="77777777" w:rsidTr="008A4C9C">
        <w:trPr>
          <w:trHeight w:val="912"/>
        </w:trPr>
        <w:tc>
          <w:tcPr>
            <w:tcW w:w="1521" w:type="dxa"/>
            <w:vAlign w:val="center"/>
          </w:tcPr>
          <w:p w14:paraId="702444B7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399"/>
              </w:rPr>
              <w:t>住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399"/>
              </w:rPr>
              <w:t>所</w:t>
            </w:r>
          </w:p>
        </w:tc>
        <w:tc>
          <w:tcPr>
            <w:tcW w:w="8484" w:type="dxa"/>
            <w:gridSpan w:val="8"/>
          </w:tcPr>
          <w:p w14:paraId="03586B5B" w14:textId="77777777" w:rsidR="006505DC" w:rsidRDefault="00BC60D4" w:rsidP="008A4C9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〒</w:t>
            </w:r>
            <w:r w:rsidR="006505DC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－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</w:t>
            </w:r>
          </w:p>
          <w:p w14:paraId="4E85FA2F" w14:textId="77777777" w:rsidR="00104C39" w:rsidRDefault="00104C39" w:rsidP="008A4C9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  <w:p w14:paraId="3A6D04BC" w14:textId="70E92C7F" w:rsidR="008A4C9C" w:rsidRPr="00E04315" w:rsidRDefault="008A4C9C" w:rsidP="008A4C9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262DA6" w:rsidRPr="00E04315" w14:paraId="57596098" w14:textId="70CD2C6E" w:rsidTr="00262DA6">
        <w:trPr>
          <w:trHeight w:val="625"/>
        </w:trPr>
        <w:tc>
          <w:tcPr>
            <w:tcW w:w="1521" w:type="dxa"/>
            <w:vAlign w:val="center"/>
          </w:tcPr>
          <w:p w14:paraId="4E97EDA7" w14:textId="17B4E760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電話番号</w:t>
            </w:r>
          </w:p>
        </w:tc>
        <w:tc>
          <w:tcPr>
            <w:tcW w:w="3440" w:type="dxa"/>
            <w:gridSpan w:val="4"/>
            <w:vAlign w:val="center"/>
          </w:tcPr>
          <w:p w14:paraId="4483CC1C" w14:textId="311ECA12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－</w:t>
            </w:r>
          </w:p>
        </w:tc>
        <w:tc>
          <w:tcPr>
            <w:tcW w:w="1559" w:type="dxa"/>
            <w:gridSpan w:val="2"/>
            <w:vAlign w:val="center"/>
          </w:tcPr>
          <w:p w14:paraId="5321EBA1" w14:textId="266C0628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262DA6">
              <w:rPr>
                <w:rFonts w:asciiTheme="minorEastAsia" w:hAnsiTheme="minorEastAsia" w:hint="eastAsia"/>
                <w:bCs/>
                <w:szCs w:val="21"/>
              </w:rPr>
              <w:t>携帯電話番号</w:t>
            </w:r>
          </w:p>
        </w:tc>
        <w:tc>
          <w:tcPr>
            <w:tcW w:w="3485" w:type="dxa"/>
            <w:gridSpan w:val="2"/>
            <w:vAlign w:val="center"/>
          </w:tcPr>
          <w:p w14:paraId="0A2E5F71" w14:textId="29A10A52" w:rsidR="00262DA6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　―</w:t>
            </w:r>
          </w:p>
        </w:tc>
      </w:tr>
      <w:tr w:rsidR="00BC60D4" w:rsidRPr="00E04315" w14:paraId="28DBFDE9" w14:textId="77777777" w:rsidTr="00E04315">
        <w:trPr>
          <w:trHeight w:val="625"/>
        </w:trPr>
        <w:tc>
          <w:tcPr>
            <w:tcW w:w="1521" w:type="dxa"/>
            <w:vAlign w:val="center"/>
          </w:tcPr>
          <w:p w14:paraId="2C373573" w14:textId="77777777" w:rsidR="00BC60D4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E-mail</w:t>
            </w:r>
            <w:r w:rsidRPr="00E04315">
              <w:rPr>
                <w:rFonts w:asciiTheme="minorEastAsia" w:hAnsiTheme="minorEastAsia"/>
                <w:bCs/>
                <w:szCs w:val="21"/>
              </w:rPr>
              <w:t>(PC)</w:t>
            </w:r>
          </w:p>
          <w:p w14:paraId="1ADB90A5" w14:textId="23255D7B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262DA6">
              <w:rPr>
                <w:rFonts w:asciiTheme="minorEastAsia" w:hAnsiTheme="minorEastAsia" w:hint="eastAsia"/>
                <w:bCs/>
                <w:sz w:val="18"/>
                <w:szCs w:val="18"/>
              </w:rPr>
              <w:t>（わかりやすく）</w:t>
            </w:r>
          </w:p>
        </w:tc>
        <w:tc>
          <w:tcPr>
            <w:tcW w:w="8484" w:type="dxa"/>
            <w:gridSpan w:val="8"/>
            <w:vAlign w:val="center"/>
          </w:tcPr>
          <w:p w14:paraId="7448D338" w14:textId="6805C04A" w:rsidR="00BC60D4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　　　　　　　　　　　　　　　　　　　　　＠</w:t>
            </w:r>
          </w:p>
        </w:tc>
      </w:tr>
      <w:tr w:rsidR="00577F55" w:rsidRPr="00E04315" w14:paraId="33F0B0F4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1725C933" w14:textId="77777777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職業</w:t>
            </w:r>
          </w:p>
          <w:p w14:paraId="4EFA66AD" w14:textId="670F2D56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（業種を記入）</w:t>
            </w:r>
          </w:p>
        </w:tc>
        <w:tc>
          <w:tcPr>
            <w:tcW w:w="8484" w:type="dxa"/>
            <w:gridSpan w:val="8"/>
          </w:tcPr>
          <w:p w14:paraId="7741D762" w14:textId="77777777" w:rsidR="00577F55" w:rsidRDefault="00577F55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48FDFFA1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0EF3DADA" w14:textId="77777777" w:rsidR="00061C12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これまでの</w:t>
            </w:r>
          </w:p>
          <w:p w14:paraId="2912430B" w14:textId="4F6FCC0C" w:rsidR="00BC60D4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主な</w:t>
            </w:r>
            <w:r w:rsidR="00BC60D4" w:rsidRPr="00E04315">
              <w:rPr>
                <w:rFonts w:asciiTheme="minorEastAsia" w:hAnsiTheme="minorEastAsia" w:hint="eastAsia"/>
                <w:bCs/>
                <w:szCs w:val="21"/>
              </w:rPr>
              <w:t>活動</w:t>
            </w:r>
            <w:r>
              <w:rPr>
                <w:rFonts w:asciiTheme="minorEastAsia" w:hAnsiTheme="minorEastAsia" w:hint="eastAsia"/>
                <w:bCs/>
                <w:szCs w:val="21"/>
              </w:rPr>
              <w:t>歴</w:t>
            </w:r>
          </w:p>
        </w:tc>
        <w:tc>
          <w:tcPr>
            <w:tcW w:w="8484" w:type="dxa"/>
            <w:gridSpan w:val="8"/>
          </w:tcPr>
          <w:p w14:paraId="325A305C" w14:textId="07BF5C84" w:rsidR="00BC60D4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WSJ、NJその他大会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>や海外派遣</w:t>
            </w: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参加歴など</w:t>
            </w:r>
          </w:p>
        </w:tc>
      </w:tr>
      <w:tr w:rsidR="00BC60D4" w:rsidRPr="00E04315" w14:paraId="5CC39C43" w14:textId="77777777" w:rsidTr="008A4C9C">
        <w:trPr>
          <w:trHeight w:val="1504"/>
        </w:trPr>
        <w:tc>
          <w:tcPr>
            <w:tcW w:w="1521" w:type="dxa"/>
            <w:vAlign w:val="center"/>
          </w:tcPr>
          <w:p w14:paraId="7148BA47" w14:textId="5431BF71" w:rsidR="00BC60D4" w:rsidRPr="00E04315" w:rsidRDefault="00061C12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応募の動機</w:t>
            </w:r>
          </w:p>
        </w:tc>
        <w:tc>
          <w:tcPr>
            <w:tcW w:w="8484" w:type="dxa"/>
            <w:gridSpan w:val="8"/>
          </w:tcPr>
          <w:p w14:paraId="0E1F2B0F" w14:textId="28609129" w:rsidR="00BC60D4" w:rsidRPr="00E04315" w:rsidRDefault="00BC60D4" w:rsidP="00061C1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104C39" w:rsidRPr="00E04315" w14:paraId="0E38A681" w14:textId="77777777" w:rsidTr="008A4C9C">
        <w:trPr>
          <w:trHeight w:val="1257"/>
        </w:trPr>
        <w:tc>
          <w:tcPr>
            <w:tcW w:w="1521" w:type="dxa"/>
            <w:vAlign w:val="center"/>
          </w:tcPr>
          <w:p w14:paraId="45A93A2B" w14:textId="77777777" w:rsidR="00104C39" w:rsidRDefault="00104C39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特技・資格</w:t>
            </w:r>
          </w:p>
          <w:p w14:paraId="6AAF0CEA" w14:textId="2F43588F" w:rsidR="00104C39" w:rsidRDefault="00104C39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専攻など</w:t>
            </w:r>
          </w:p>
        </w:tc>
        <w:tc>
          <w:tcPr>
            <w:tcW w:w="8484" w:type="dxa"/>
            <w:gridSpan w:val="8"/>
          </w:tcPr>
          <w:p w14:paraId="588F583B" w14:textId="77777777" w:rsidR="00104C39" w:rsidRPr="00E04315" w:rsidRDefault="00104C39" w:rsidP="00061C1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7AC592B8" w14:textId="77777777" w:rsidTr="00E04315">
        <w:trPr>
          <w:trHeight w:val="603"/>
        </w:trPr>
        <w:tc>
          <w:tcPr>
            <w:tcW w:w="2701" w:type="dxa"/>
            <w:gridSpan w:val="2"/>
            <w:vMerge w:val="restart"/>
            <w:vAlign w:val="center"/>
          </w:tcPr>
          <w:p w14:paraId="5344A4E5" w14:textId="29C220F2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所属団の推薦</w:t>
            </w:r>
          </w:p>
        </w:tc>
        <w:tc>
          <w:tcPr>
            <w:tcW w:w="3364" w:type="dxa"/>
            <w:gridSpan w:val="4"/>
            <w:tcBorders>
              <w:bottom w:val="nil"/>
            </w:tcBorders>
            <w:vAlign w:val="center"/>
          </w:tcPr>
          <w:p w14:paraId="0B76C421" w14:textId="12686630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624BEB">
              <w:rPr>
                <w:rFonts w:asciiTheme="minorEastAsia" w:hAnsiTheme="minorEastAsia" w:hint="eastAsia"/>
                <w:bCs/>
                <w:sz w:val="20"/>
                <w:szCs w:val="20"/>
              </w:rPr>
              <w:t>６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  <w:tc>
          <w:tcPr>
            <w:tcW w:w="3940" w:type="dxa"/>
            <w:gridSpan w:val="3"/>
            <w:tcBorders>
              <w:bottom w:val="nil"/>
            </w:tcBorders>
            <w:vAlign w:val="center"/>
          </w:tcPr>
          <w:p w14:paraId="664EDEC8" w14:textId="369B8888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624BEB">
              <w:rPr>
                <w:rFonts w:asciiTheme="minorEastAsia" w:hAnsiTheme="minorEastAsia" w:hint="eastAsia"/>
                <w:bCs/>
                <w:sz w:val="20"/>
                <w:szCs w:val="20"/>
              </w:rPr>
              <w:t>６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</w:tr>
      <w:tr w:rsidR="00BC60D4" w:rsidRPr="00E04315" w14:paraId="164D3A88" w14:textId="77777777" w:rsidTr="00104C39">
        <w:trPr>
          <w:trHeight w:val="225"/>
        </w:trPr>
        <w:tc>
          <w:tcPr>
            <w:tcW w:w="2701" w:type="dxa"/>
            <w:gridSpan w:val="2"/>
            <w:vMerge/>
            <w:vAlign w:val="center"/>
          </w:tcPr>
          <w:p w14:paraId="089A848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</w:p>
        </w:tc>
        <w:tc>
          <w:tcPr>
            <w:tcW w:w="3364" w:type="dxa"/>
            <w:gridSpan w:val="4"/>
            <w:tcBorders>
              <w:top w:val="nil"/>
            </w:tcBorders>
          </w:tcPr>
          <w:p w14:paraId="2ADBB153" w14:textId="7382ED68" w:rsidR="00BC60D4" w:rsidRPr="00E04315" w:rsidRDefault="00BC60D4" w:rsidP="00104C39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隊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  <w:tc>
          <w:tcPr>
            <w:tcW w:w="3940" w:type="dxa"/>
            <w:gridSpan w:val="3"/>
            <w:tcBorders>
              <w:top w:val="nil"/>
            </w:tcBorders>
          </w:tcPr>
          <w:p w14:paraId="492E750C" w14:textId="066BA016" w:rsidR="00BC60D4" w:rsidRPr="00E04315" w:rsidRDefault="00BC60D4" w:rsidP="00104C39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団委員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  <w:tr w:rsidR="00BC60D4" w:rsidRPr="00E04315" w14:paraId="560FE189" w14:textId="77777777" w:rsidTr="00E04315">
        <w:trPr>
          <w:trHeight w:val="798"/>
        </w:trPr>
        <w:tc>
          <w:tcPr>
            <w:tcW w:w="2701" w:type="dxa"/>
            <w:gridSpan w:val="2"/>
            <w:vAlign w:val="center"/>
          </w:tcPr>
          <w:p w14:paraId="2BCB3FD6" w14:textId="290B3901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地区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2F5CB2B6" w14:textId="429A8C4B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624BEB">
              <w:rPr>
                <w:rFonts w:asciiTheme="minorEastAsia" w:hAnsiTheme="minorEastAsia" w:hint="eastAsia"/>
                <w:bCs/>
                <w:sz w:val="20"/>
                <w:szCs w:val="20"/>
              </w:rPr>
              <w:t>６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1240ABEA" w14:textId="7A992813" w:rsidR="00BC60D4" w:rsidRPr="00E04315" w:rsidRDefault="00BC60D4" w:rsidP="00BC60D4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</w:tr>
      <w:tr w:rsidR="00BC60D4" w:rsidRPr="00E04315" w14:paraId="68FE0B56" w14:textId="77777777" w:rsidTr="00E04315">
        <w:trPr>
          <w:trHeight w:val="696"/>
        </w:trPr>
        <w:tc>
          <w:tcPr>
            <w:tcW w:w="2701" w:type="dxa"/>
            <w:gridSpan w:val="2"/>
            <w:vAlign w:val="center"/>
          </w:tcPr>
          <w:p w14:paraId="3A4C2115" w14:textId="02BB6250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県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159DF414" w14:textId="39124A92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624BEB">
              <w:rPr>
                <w:rFonts w:asciiTheme="minorEastAsia" w:hAnsiTheme="minorEastAsia" w:hint="eastAsia"/>
                <w:bCs/>
                <w:sz w:val="20"/>
                <w:szCs w:val="20"/>
              </w:rPr>
              <w:t>６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67A967BF" w14:textId="665234E7" w:rsidR="00BC60D4" w:rsidRPr="00E04315" w:rsidRDefault="00BC60D4" w:rsidP="00BC60D4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</w:tbl>
    <w:p w14:paraId="7505D33B" w14:textId="19D5C7BF" w:rsidR="00A1141D" w:rsidRPr="00024E78" w:rsidRDefault="00A1141D" w:rsidP="00024E78">
      <w:pPr>
        <w:ind w:firstLineChars="100" w:firstLine="200"/>
        <w:rPr>
          <w:rFonts w:asciiTheme="minorEastAsia" w:hAnsiTheme="minorEastAsia"/>
          <w:b/>
          <w:sz w:val="20"/>
          <w:szCs w:val="20"/>
        </w:rPr>
      </w:pPr>
      <w:r w:rsidRPr="00024E78">
        <w:rPr>
          <w:rFonts w:asciiTheme="minorEastAsia" w:hAnsiTheme="minorEastAsia" w:hint="eastAsia"/>
          <w:b/>
          <w:sz w:val="20"/>
          <w:szCs w:val="20"/>
        </w:rPr>
        <w:t>【応募</w:t>
      </w:r>
      <w:r w:rsidR="00604CE7" w:rsidRPr="00024E78">
        <w:rPr>
          <w:rFonts w:asciiTheme="minorEastAsia" w:hAnsiTheme="minorEastAsia" w:hint="eastAsia"/>
          <w:b/>
          <w:sz w:val="20"/>
          <w:szCs w:val="20"/>
        </w:rPr>
        <w:t>の</w:t>
      </w:r>
      <w:r w:rsidRPr="00024E78">
        <w:rPr>
          <w:rFonts w:asciiTheme="minorEastAsia" w:hAnsiTheme="minorEastAsia" w:hint="eastAsia"/>
          <w:b/>
          <w:sz w:val="20"/>
          <w:szCs w:val="20"/>
        </w:rPr>
        <w:t>手続き】</w:t>
      </w:r>
    </w:p>
    <w:p w14:paraId="7B857B56" w14:textId="1AAF0142" w:rsidR="00A1141D" w:rsidRPr="00024E78" w:rsidRDefault="00A1141D" w:rsidP="00874F4C">
      <w:pPr>
        <w:pStyle w:val="a8"/>
        <w:numPr>
          <w:ilvl w:val="0"/>
          <w:numId w:val="1"/>
        </w:numPr>
        <w:ind w:leftChars="0" w:left="709" w:hanging="278"/>
        <w:jc w:val="left"/>
        <w:rPr>
          <w:rFonts w:asciiTheme="minorEastAsia" w:hAnsiTheme="minorEastAsia"/>
          <w:sz w:val="20"/>
          <w:szCs w:val="20"/>
        </w:rPr>
      </w:pPr>
      <w:r w:rsidRPr="00024E78">
        <w:rPr>
          <w:rFonts w:asciiTheme="minorEastAsia" w:hAnsiTheme="minorEastAsia" w:hint="eastAsia"/>
          <w:sz w:val="20"/>
          <w:szCs w:val="20"/>
        </w:rPr>
        <w:t>応募者は、本用紙を記入の</w:t>
      </w:r>
      <w:r w:rsidR="00C5582F" w:rsidRPr="00024E78">
        <w:rPr>
          <w:rFonts w:asciiTheme="minorEastAsia" w:hAnsiTheme="minorEastAsia" w:hint="eastAsia"/>
          <w:sz w:val="20"/>
          <w:szCs w:val="20"/>
        </w:rPr>
        <w:t>うえ</w:t>
      </w:r>
      <w:r w:rsidRPr="00024E78">
        <w:rPr>
          <w:rFonts w:asciiTheme="minorEastAsia" w:hAnsiTheme="minorEastAsia" w:hint="eastAsia"/>
          <w:sz w:val="20"/>
          <w:szCs w:val="20"/>
        </w:rPr>
        <w:t>、所属県連盟</w:t>
      </w:r>
      <w:r w:rsidR="00C5582F" w:rsidRPr="00024E78">
        <w:rPr>
          <w:rFonts w:asciiTheme="minorEastAsia" w:hAnsiTheme="minorEastAsia" w:hint="eastAsia"/>
          <w:sz w:val="20"/>
          <w:szCs w:val="20"/>
        </w:rPr>
        <w:t>へ</w:t>
      </w:r>
      <w:r w:rsidRPr="00024E78">
        <w:rPr>
          <w:rFonts w:asciiTheme="minorEastAsia" w:hAnsiTheme="minorEastAsia" w:hint="eastAsia"/>
          <w:sz w:val="20"/>
          <w:szCs w:val="20"/>
        </w:rPr>
        <w:t>ご提出ください。</w:t>
      </w:r>
    </w:p>
    <w:p w14:paraId="16A8FE9D" w14:textId="346C9EC5" w:rsidR="00A1141D" w:rsidRPr="00024E78" w:rsidRDefault="00C5582F" w:rsidP="00874F4C">
      <w:pPr>
        <w:pStyle w:val="a8"/>
        <w:numPr>
          <w:ilvl w:val="0"/>
          <w:numId w:val="1"/>
        </w:numPr>
        <w:ind w:leftChars="0" w:left="709" w:rightChars="269" w:right="565" w:hanging="278"/>
        <w:jc w:val="left"/>
        <w:rPr>
          <w:rFonts w:asciiTheme="minorEastAsia" w:hAnsiTheme="minorEastAsia"/>
          <w:sz w:val="18"/>
          <w:szCs w:val="18"/>
        </w:rPr>
      </w:pPr>
      <w:r w:rsidRPr="00024E78">
        <w:rPr>
          <w:rFonts w:asciiTheme="minorEastAsia" w:hAnsiTheme="minorEastAsia" w:hint="eastAsia"/>
          <w:sz w:val="20"/>
          <w:szCs w:val="20"/>
        </w:rPr>
        <w:t>県連盟事務局は、</w:t>
      </w:r>
      <w:r w:rsidR="00CD30AF" w:rsidRPr="00024E78">
        <w:rPr>
          <w:rFonts w:asciiTheme="minorEastAsia" w:hAnsiTheme="minorEastAsia" w:hint="eastAsia"/>
          <w:sz w:val="20"/>
          <w:szCs w:val="20"/>
        </w:rPr>
        <w:t>e</w:t>
      </w:r>
      <w:r w:rsidRPr="00024E78">
        <w:rPr>
          <w:rFonts w:asciiTheme="minorEastAsia" w:hAnsiTheme="minorEastAsia" w:hint="eastAsia"/>
          <w:sz w:val="20"/>
          <w:szCs w:val="20"/>
        </w:rPr>
        <w:t>メール</w:t>
      </w:r>
      <w:r w:rsidR="000A3F21" w:rsidRPr="00024E78">
        <w:rPr>
          <w:rFonts w:asciiTheme="minorEastAsia" w:hAnsiTheme="minorEastAsia" w:hint="eastAsia"/>
          <w:sz w:val="20"/>
          <w:szCs w:val="20"/>
        </w:rPr>
        <w:t>にて</w:t>
      </w:r>
      <w:r w:rsidRPr="00024E78">
        <w:rPr>
          <w:rFonts w:asciiTheme="minorEastAsia" w:hAnsiTheme="minorEastAsia" w:hint="eastAsia"/>
          <w:sz w:val="20"/>
          <w:szCs w:val="20"/>
        </w:rPr>
        <w:t>日本連盟までご連絡をお願いします。</w:t>
      </w:r>
      <w:r w:rsidR="00024E78" w:rsidRPr="00024E78">
        <w:rPr>
          <w:rFonts w:asciiTheme="minorEastAsia" w:hAnsiTheme="minorEastAsia" w:hint="eastAsia"/>
          <w:sz w:val="20"/>
          <w:szCs w:val="20"/>
        </w:rPr>
        <w:t xml:space="preserve">　</w:t>
      </w:r>
      <w:r w:rsidR="00CD30AF" w:rsidRPr="00024E78">
        <w:rPr>
          <w:rFonts w:asciiTheme="minorEastAsia" w:hAnsiTheme="minorEastAsia" w:hint="eastAsia"/>
          <w:sz w:val="18"/>
          <w:szCs w:val="18"/>
        </w:rPr>
        <w:t>e</w:t>
      </w:r>
      <w:r w:rsidR="00604CE7" w:rsidRPr="00024E78">
        <w:rPr>
          <w:rFonts w:asciiTheme="minorEastAsia" w:hAnsiTheme="minorEastAsia" w:hint="eastAsia"/>
          <w:sz w:val="18"/>
          <w:szCs w:val="18"/>
        </w:rPr>
        <w:t>メール：</w:t>
      </w:r>
      <w:r w:rsidR="00745B6C" w:rsidRPr="00024E78">
        <w:rPr>
          <w:rFonts w:asciiTheme="minorEastAsia" w:hAnsiTheme="minorEastAsia" w:hint="eastAsia"/>
          <w:b/>
          <w:sz w:val="18"/>
          <w:szCs w:val="18"/>
        </w:rPr>
        <w:t>soumu</w:t>
      </w:r>
      <w:r w:rsidR="00604CE7" w:rsidRPr="00024E78">
        <w:rPr>
          <w:rFonts w:asciiTheme="minorEastAsia" w:hAnsiTheme="minorEastAsia"/>
          <w:b/>
          <w:sz w:val="18"/>
          <w:szCs w:val="18"/>
        </w:rPr>
        <w:t>@scout.or.jp</w:t>
      </w:r>
    </w:p>
    <w:sectPr w:rsidR="00A1141D" w:rsidRPr="00024E78" w:rsidSect="00104C39">
      <w:pgSz w:w="11906" w:h="16838" w:code="9"/>
      <w:pgMar w:top="851" w:right="851" w:bottom="567" w:left="851" w:header="510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B972B" w14:textId="77777777" w:rsidR="002E5E2C" w:rsidRDefault="002E5E2C" w:rsidP="00A1141D">
      <w:r>
        <w:separator/>
      </w:r>
    </w:p>
  </w:endnote>
  <w:endnote w:type="continuationSeparator" w:id="0">
    <w:p w14:paraId="68D851B2" w14:textId="77777777" w:rsidR="002E5E2C" w:rsidRDefault="002E5E2C" w:rsidP="00A1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97BAC" w14:textId="77777777" w:rsidR="002E5E2C" w:rsidRDefault="002E5E2C" w:rsidP="00A1141D">
      <w:r>
        <w:separator/>
      </w:r>
    </w:p>
  </w:footnote>
  <w:footnote w:type="continuationSeparator" w:id="0">
    <w:p w14:paraId="4C9DE208" w14:textId="77777777" w:rsidR="002E5E2C" w:rsidRDefault="002E5E2C" w:rsidP="00A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72D60"/>
    <w:multiLevelType w:val="hybridMultilevel"/>
    <w:tmpl w:val="050E58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637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c0MDU2AkJLIyUdpeDU4uLM/DyQAuNaAEqCXGMsAAAA"/>
  </w:docVars>
  <w:rsids>
    <w:rsidRoot w:val="00466989"/>
    <w:rsid w:val="00003740"/>
    <w:rsid w:val="00014103"/>
    <w:rsid w:val="00024E78"/>
    <w:rsid w:val="00061C12"/>
    <w:rsid w:val="00062033"/>
    <w:rsid w:val="000A3F21"/>
    <w:rsid w:val="00104C39"/>
    <w:rsid w:val="00262DA6"/>
    <w:rsid w:val="002D6CD0"/>
    <w:rsid w:val="002E5E2C"/>
    <w:rsid w:val="00360432"/>
    <w:rsid w:val="003C51BF"/>
    <w:rsid w:val="00466989"/>
    <w:rsid w:val="004A734D"/>
    <w:rsid w:val="00544517"/>
    <w:rsid w:val="0055423F"/>
    <w:rsid w:val="00577F55"/>
    <w:rsid w:val="005A68F2"/>
    <w:rsid w:val="00604CE7"/>
    <w:rsid w:val="00624BEB"/>
    <w:rsid w:val="006505DC"/>
    <w:rsid w:val="00745B6C"/>
    <w:rsid w:val="00775DD5"/>
    <w:rsid w:val="00874F4C"/>
    <w:rsid w:val="00894429"/>
    <w:rsid w:val="008A4C9C"/>
    <w:rsid w:val="00944C4B"/>
    <w:rsid w:val="00A1141D"/>
    <w:rsid w:val="00A85597"/>
    <w:rsid w:val="00AF3A6B"/>
    <w:rsid w:val="00BA1EFD"/>
    <w:rsid w:val="00BC60D4"/>
    <w:rsid w:val="00C11ECE"/>
    <w:rsid w:val="00C5169D"/>
    <w:rsid w:val="00C5582F"/>
    <w:rsid w:val="00CD30AF"/>
    <w:rsid w:val="00D21D2F"/>
    <w:rsid w:val="00D67A18"/>
    <w:rsid w:val="00DD2EB7"/>
    <w:rsid w:val="00E04315"/>
    <w:rsid w:val="00E23053"/>
    <w:rsid w:val="00ED24F6"/>
    <w:rsid w:val="00F10C54"/>
    <w:rsid w:val="00FA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A41F"/>
  <w15:chartTrackingRefBased/>
  <w15:docId w15:val="{C7A19106-AE08-4573-870D-B53FF0C0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559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6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41D"/>
  </w:style>
  <w:style w:type="paragraph" w:styleId="a6">
    <w:name w:val="footer"/>
    <w:basedOn w:val="a"/>
    <w:link w:val="a7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41D"/>
  </w:style>
  <w:style w:type="paragraph" w:styleId="a8">
    <w:name w:val="List Paragraph"/>
    <w:basedOn w:val="a"/>
    <w:uiPriority w:val="34"/>
    <w:qFormat/>
    <w:rsid w:val="00A1141D"/>
    <w:pPr>
      <w:ind w:leftChars="400" w:left="840"/>
    </w:pPr>
  </w:style>
  <w:style w:type="character" w:styleId="a9">
    <w:name w:val="Hyperlink"/>
    <w:basedOn w:val="a0"/>
    <w:uiPriority w:val="99"/>
    <w:unhideWhenUsed/>
    <w:rsid w:val="00604CE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04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IZ　UDPゴシック">
      <a:majorFont>
        <a:latin typeface="BIZ UDPゴシック"/>
        <a:ea typeface="BIZ UDPゴシック"/>
        <a:cs typeface=""/>
      </a:majorFont>
      <a:minorFont>
        <a:latin typeface="BIZ UDPゴシック"/>
        <a:ea typeface="BIZ UDP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aro Shibuya</dc:creator>
  <cp:keywords/>
  <dc:description/>
  <cp:lastModifiedBy>yuukimatsuse</cp:lastModifiedBy>
  <cp:revision>5</cp:revision>
  <cp:lastPrinted>2022-07-19T11:28:00Z</cp:lastPrinted>
  <dcterms:created xsi:type="dcterms:W3CDTF">2024-02-07T07:04:00Z</dcterms:created>
  <dcterms:modified xsi:type="dcterms:W3CDTF">2026-03-10T01:31:00Z</dcterms:modified>
</cp:coreProperties>
</file>